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A9EAF" w14:textId="0E37B7C8" w:rsidR="006B0491" w:rsidRPr="00F16BBB" w:rsidRDefault="004D66D6">
      <w:pPr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  <w:r w:rsidRPr="00F16BBB">
        <w:rPr>
          <w:rFonts w:ascii="Times New Roman" w:hAnsi="Times New Roman" w:cs="Times New Roman"/>
          <w:b/>
          <w:bCs/>
          <w:sz w:val="30"/>
          <w:szCs w:val="30"/>
          <w:lang w:val="en-US"/>
        </w:rPr>
        <w:t>Project report on prison management system</w:t>
      </w:r>
    </w:p>
    <w:p w14:paraId="6BED3D77" w14:textId="58C9AFED" w:rsidR="009C70B1" w:rsidRPr="00812709" w:rsidRDefault="002F01F2" w:rsidP="009C70B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</w:t>
      </w:r>
      <w:r w:rsidR="009C70B1" w:rsidRPr="0081270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A40737D" w14:textId="487E242C" w:rsidR="009C70B1" w:rsidRPr="00812709" w:rsidRDefault="009C70B1" w:rsidP="009C70B1">
      <w:pPr>
        <w:rPr>
          <w:rFonts w:ascii="Times New Roman" w:hAnsi="Times New Roman" w:cs="Times New Roman"/>
        </w:rPr>
      </w:pPr>
      <w:r w:rsidRPr="00812709">
        <w:rPr>
          <w:rFonts w:ascii="Times New Roman" w:hAnsi="Times New Roman" w:cs="Times New Roman"/>
        </w:rPr>
        <w:t>A project called "Police Management System" intends to make managing prison records easier. This system will offer a user-friendly interface for Admin, prisoner, and normal users while effectively storing and retrieving prison records using a binary tree data structure. Admin will have more authority over the system than a normal user. The system will also take complaints from all type</w:t>
      </w:r>
      <w:r w:rsidR="004053CA">
        <w:rPr>
          <w:rFonts w:ascii="Times New Roman" w:hAnsi="Times New Roman" w:cs="Times New Roman"/>
        </w:rPr>
        <w:t>s</w:t>
      </w:r>
      <w:r w:rsidRPr="00812709">
        <w:rPr>
          <w:rFonts w:ascii="Times New Roman" w:hAnsi="Times New Roman" w:cs="Times New Roman"/>
        </w:rPr>
        <w:t xml:space="preserve"> of users and store them in a database.</w:t>
      </w:r>
    </w:p>
    <w:p w14:paraId="459B7D71" w14:textId="45541834" w:rsidR="009C70B1" w:rsidRPr="00812709" w:rsidRDefault="00803232" w:rsidP="009C70B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bjectives</w:t>
      </w:r>
      <w:r w:rsidR="009C70B1" w:rsidRPr="0081270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9283BA1" w14:textId="77777777" w:rsidR="009C70B1" w:rsidRPr="00812709" w:rsidRDefault="009C70B1" w:rsidP="009C7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12709">
        <w:rPr>
          <w:rFonts w:ascii="Times New Roman" w:hAnsi="Times New Roman" w:cs="Times New Roman"/>
        </w:rPr>
        <w:t>Creating a user-friendly interface for users, prisoners, and Admin.</w:t>
      </w:r>
    </w:p>
    <w:p w14:paraId="178478B1" w14:textId="77777777" w:rsidR="009C70B1" w:rsidRPr="00812709" w:rsidRDefault="009C70B1" w:rsidP="009C7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12709">
        <w:rPr>
          <w:rFonts w:ascii="Times New Roman" w:hAnsi="Times New Roman" w:cs="Times New Roman"/>
        </w:rPr>
        <w:t>Efficiently managing data through binary trees.</w:t>
      </w:r>
    </w:p>
    <w:p w14:paraId="5016D2AD" w14:textId="77777777" w:rsidR="009C70B1" w:rsidRPr="00812709" w:rsidRDefault="009C70B1" w:rsidP="009C7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12709">
        <w:rPr>
          <w:rFonts w:ascii="Times New Roman" w:hAnsi="Times New Roman" w:cs="Times New Roman"/>
        </w:rPr>
        <w:t>Efficiently updating, adding, and removing data.</w:t>
      </w:r>
    </w:p>
    <w:p w14:paraId="169D0F6A" w14:textId="77777777" w:rsidR="009C70B1" w:rsidRPr="00812709" w:rsidRDefault="009C70B1" w:rsidP="009C7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12709">
        <w:rPr>
          <w:rFonts w:ascii="Times New Roman" w:hAnsi="Times New Roman" w:cs="Times New Roman"/>
        </w:rPr>
        <w:t>Efficiently allowing users to see their relative's prison records and request a meetup.</w:t>
      </w:r>
    </w:p>
    <w:p w14:paraId="226523CF" w14:textId="77777777" w:rsidR="009C70B1" w:rsidRPr="00812709" w:rsidRDefault="009C70B1" w:rsidP="009C7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12709">
        <w:rPr>
          <w:rFonts w:ascii="Times New Roman" w:hAnsi="Times New Roman" w:cs="Times New Roman"/>
        </w:rPr>
        <w:t>Using QR codes for prisoner's identity and easy login for Admins.</w:t>
      </w:r>
    </w:p>
    <w:p w14:paraId="1D1B8EEC" w14:textId="34FC2758" w:rsidR="009C70B1" w:rsidRPr="00812709" w:rsidRDefault="009C70B1" w:rsidP="009C7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12709">
        <w:rPr>
          <w:rFonts w:ascii="Times New Roman" w:hAnsi="Times New Roman" w:cs="Times New Roman"/>
        </w:rPr>
        <w:t xml:space="preserve">Let </w:t>
      </w:r>
      <w:r w:rsidR="004053CA">
        <w:rPr>
          <w:rFonts w:ascii="Times New Roman" w:hAnsi="Times New Roman" w:cs="Times New Roman"/>
        </w:rPr>
        <w:t xml:space="preserve">the </w:t>
      </w:r>
      <w:r w:rsidRPr="00812709">
        <w:rPr>
          <w:rFonts w:ascii="Times New Roman" w:hAnsi="Times New Roman" w:cs="Times New Roman"/>
        </w:rPr>
        <w:t>prisoner only see his record.</w:t>
      </w:r>
    </w:p>
    <w:p w14:paraId="5C600D5B" w14:textId="266AF4FB" w:rsidR="009C70B1" w:rsidRPr="009C1CA9" w:rsidRDefault="009C70B1" w:rsidP="000D33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12709">
        <w:rPr>
          <w:rFonts w:ascii="Times New Roman" w:hAnsi="Times New Roman" w:cs="Times New Roman"/>
        </w:rPr>
        <w:t>Using a graphical user interface for Admin and the user to interact with the system.</w:t>
      </w:r>
    </w:p>
    <w:p w14:paraId="345EC4AB" w14:textId="25D48D6B" w:rsidR="009C1CA9" w:rsidRPr="009C1CA9" w:rsidRDefault="009C1CA9" w:rsidP="009C1CA9">
      <w:pPr>
        <w:ind w:left="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C1CA9">
        <w:rPr>
          <w:rFonts w:ascii="Times New Roman" w:hAnsi="Times New Roman" w:cs="Times New Roman"/>
          <w:b/>
          <w:bCs/>
          <w:sz w:val="24"/>
          <w:szCs w:val="24"/>
          <w:lang w:val="en-US"/>
        </w:rPr>
        <w:t>Basic data flow:</w:t>
      </w:r>
    </w:p>
    <w:p w14:paraId="2B1570B1" w14:textId="11D008AA" w:rsidR="009C1CA9" w:rsidRPr="009C1CA9" w:rsidRDefault="009C1CA9" w:rsidP="009C1CA9">
      <w:pPr>
        <w:ind w:left="6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143BAD2" wp14:editId="195B2DD0">
            <wp:extent cx="5731510" cy="3081655"/>
            <wp:effectExtent l="0" t="0" r="2540" b="4445"/>
            <wp:docPr id="1668080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8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EF483" w14:textId="30A21E1E" w:rsidR="00684662" w:rsidRPr="00812709" w:rsidRDefault="0068466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2709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structures</w:t>
      </w:r>
      <w:r w:rsidRPr="0081270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9A22E83" w14:textId="3E4A02AD" w:rsidR="000458BF" w:rsidRPr="00812709" w:rsidRDefault="004D66D6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The data structure we have used in our code is the binary search tree. </w:t>
      </w:r>
      <w:r w:rsidR="005E024C" w:rsidRPr="00812709">
        <w:rPr>
          <w:rFonts w:ascii="Times New Roman" w:hAnsi="Times New Roman" w:cs="Times New Roman"/>
          <w:lang w:val="en-US"/>
        </w:rPr>
        <w:t xml:space="preserve">We </w:t>
      </w:r>
      <w:r w:rsidR="004053CA">
        <w:rPr>
          <w:rFonts w:ascii="Times New Roman" w:hAnsi="Times New Roman" w:cs="Times New Roman"/>
          <w:lang w:val="en-US"/>
        </w:rPr>
        <w:t>store</w:t>
      </w:r>
      <w:r w:rsidR="005E024C" w:rsidRPr="00812709">
        <w:rPr>
          <w:rFonts w:ascii="Times New Roman" w:hAnsi="Times New Roman" w:cs="Times New Roman"/>
          <w:lang w:val="en-US"/>
        </w:rPr>
        <w:t xml:space="preserve"> the data of the prisoners in a file and then we store the names and IDs of the prisoners in BSTs. This helps us reduce the search time for any</w:t>
      </w:r>
      <w:r w:rsidR="0085161E" w:rsidRPr="00812709">
        <w:rPr>
          <w:rFonts w:ascii="Times New Roman" w:hAnsi="Times New Roman" w:cs="Times New Roman"/>
          <w:lang w:val="en-US"/>
        </w:rPr>
        <w:t xml:space="preserve"> </w:t>
      </w:r>
      <w:r w:rsidR="005E024C" w:rsidRPr="00812709">
        <w:rPr>
          <w:rFonts w:ascii="Times New Roman" w:hAnsi="Times New Roman" w:cs="Times New Roman"/>
          <w:lang w:val="en-US"/>
        </w:rPr>
        <w:t xml:space="preserve">prisoner. </w:t>
      </w:r>
    </w:p>
    <w:p w14:paraId="614DD61F" w14:textId="23EC4568" w:rsidR="000458BF" w:rsidRPr="00812709" w:rsidRDefault="000458B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2709">
        <w:rPr>
          <w:rFonts w:ascii="Times New Roman" w:hAnsi="Times New Roman" w:cs="Times New Roman"/>
          <w:b/>
          <w:bCs/>
          <w:sz w:val="24"/>
          <w:szCs w:val="24"/>
          <w:lang w:val="en-US"/>
        </w:rPr>
        <w:t>Time complexity</w:t>
      </w:r>
      <w:r w:rsidR="009C1CA9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79E2AB9" w14:textId="42F4CA0B" w:rsidR="00AD60AF" w:rsidRPr="00812709" w:rsidRDefault="000458BF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To store data, we could have used linked lists but then the search would have been O(n). In </w:t>
      </w:r>
      <w:r w:rsidR="004053CA">
        <w:rPr>
          <w:rFonts w:ascii="Times New Roman" w:hAnsi="Times New Roman" w:cs="Times New Roman"/>
          <w:lang w:val="en-US"/>
        </w:rPr>
        <w:t xml:space="preserve">the </w:t>
      </w:r>
      <w:r w:rsidRPr="00812709">
        <w:rPr>
          <w:rFonts w:ascii="Times New Roman" w:hAnsi="Times New Roman" w:cs="Times New Roman"/>
          <w:lang w:val="en-US"/>
        </w:rPr>
        <w:t>case of the BST</w:t>
      </w:r>
      <w:r w:rsidR="009C1CA9">
        <w:rPr>
          <w:rFonts w:ascii="Times New Roman" w:hAnsi="Times New Roman" w:cs="Times New Roman"/>
          <w:lang w:val="en-US"/>
        </w:rPr>
        <w:t xml:space="preserve"> it</w:t>
      </w:r>
      <w:r w:rsidRPr="00812709">
        <w:rPr>
          <w:rFonts w:ascii="Times New Roman" w:hAnsi="Times New Roman" w:cs="Times New Roman"/>
          <w:lang w:val="en-US"/>
        </w:rPr>
        <w:t xml:space="preserve">s log(n). </w:t>
      </w:r>
      <w:r w:rsidR="009C1CA9">
        <w:rPr>
          <w:rFonts w:ascii="Times New Roman" w:hAnsi="Times New Roman" w:cs="Times New Roman"/>
          <w:lang w:val="en-US"/>
        </w:rPr>
        <w:t>I</w:t>
      </w:r>
      <w:r w:rsidRPr="00812709">
        <w:rPr>
          <w:rFonts w:ascii="Times New Roman" w:hAnsi="Times New Roman" w:cs="Times New Roman"/>
          <w:lang w:val="en-US"/>
        </w:rPr>
        <w:t xml:space="preserve">n </w:t>
      </w:r>
      <w:r w:rsidR="004053CA">
        <w:rPr>
          <w:rFonts w:ascii="Times New Roman" w:hAnsi="Times New Roman" w:cs="Times New Roman"/>
          <w:lang w:val="en-US"/>
        </w:rPr>
        <w:t xml:space="preserve">the </w:t>
      </w:r>
      <w:r w:rsidRPr="00812709">
        <w:rPr>
          <w:rFonts w:ascii="Times New Roman" w:hAnsi="Times New Roman" w:cs="Times New Roman"/>
          <w:lang w:val="en-US"/>
        </w:rPr>
        <w:t>case of an unbalanced search tree</w:t>
      </w:r>
      <w:r w:rsidR="004053CA">
        <w:rPr>
          <w:rFonts w:ascii="Times New Roman" w:hAnsi="Times New Roman" w:cs="Times New Roman"/>
          <w:lang w:val="en-US"/>
        </w:rPr>
        <w:t>,</w:t>
      </w:r>
      <w:r w:rsidRPr="00812709">
        <w:rPr>
          <w:rFonts w:ascii="Times New Roman" w:hAnsi="Times New Roman" w:cs="Times New Roman"/>
          <w:lang w:val="en-US"/>
        </w:rPr>
        <w:t xml:space="preserve"> the complexity is O(n) but we have a function that always converts </w:t>
      </w:r>
      <w:r w:rsidR="00CD4E49" w:rsidRPr="00812709">
        <w:rPr>
          <w:rFonts w:ascii="Times New Roman" w:hAnsi="Times New Roman" w:cs="Times New Roman"/>
          <w:lang w:val="en-US"/>
        </w:rPr>
        <w:t xml:space="preserve">the BST into a balanced tree so that the complexity is always </w:t>
      </w:r>
      <w:r w:rsidR="007F1E02">
        <w:rPr>
          <w:rFonts w:ascii="Times New Roman" w:hAnsi="Times New Roman" w:cs="Times New Roman"/>
          <w:lang w:val="en-US"/>
        </w:rPr>
        <w:t>O(</w:t>
      </w:r>
      <w:r w:rsidR="00CD4E49" w:rsidRPr="00812709">
        <w:rPr>
          <w:rFonts w:ascii="Times New Roman" w:hAnsi="Times New Roman" w:cs="Times New Roman"/>
          <w:lang w:val="en-US"/>
        </w:rPr>
        <w:t>log</w:t>
      </w:r>
      <w:r w:rsidR="007F1E02">
        <w:rPr>
          <w:rFonts w:ascii="Times New Roman" w:hAnsi="Times New Roman" w:cs="Times New Roman"/>
          <w:lang w:val="en-US"/>
        </w:rPr>
        <w:t xml:space="preserve"> </w:t>
      </w:r>
      <w:r w:rsidR="00CD4E49" w:rsidRPr="00812709">
        <w:rPr>
          <w:rFonts w:ascii="Times New Roman" w:hAnsi="Times New Roman" w:cs="Times New Roman"/>
          <w:lang w:val="en-US"/>
        </w:rPr>
        <w:t xml:space="preserve">n). The </w:t>
      </w:r>
      <w:r w:rsidR="000E1596" w:rsidRPr="00812709">
        <w:rPr>
          <w:rFonts w:ascii="Times New Roman" w:hAnsi="Times New Roman" w:cs="Times New Roman"/>
          <w:lang w:val="en-US"/>
        </w:rPr>
        <w:t>complexity of the balancing function is O(n).</w:t>
      </w:r>
    </w:p>
    <w:p w14:paraId="4BD3B577" w14:textId="56555D61" w:rsidR="00AD60AF" w:rsidRPr="00812709" w:rsidRDefault="00AD60A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2709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Work done</w:t>
      </w:r>
      <w:r w:rsidR="009C1CA9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BE1CD57" w14:textId="61A873F3" w:rsidR="000F3323" w:rsidRPr="00812709" w:rsidRDefault="00AD60AF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We have created the binary trees, prepared the files, </w:t>
      </w:r>
      <w:r w:rsidR="004053CA">
        <w:rPr>
          <w:rFonts w:ascii="Times New Roman" w:hAnsi="Times New Roman" w:cs="Times New Roman"/>
          <w:lang w:val="en-US"/>
        </w:rPr>
        <w:t xml:space="preserve">and </w:t>
      </w:r>
      <w:r w:rsidRPr="00812709">
        <w:rPr>
          <w:rFonts w:ascii="Times New Roman" w:hAnsi="Times New Roman" w:cs="Times New Roman"/>
          <w:lang w:val="en-US"/>
        </w:rPr>
        <w:t xml:space="preserve">coded functions to read and write from the files. We have also created the function to add the prisoners </w:t>
      </w:r>
      <w:r w:rsidR="004053CA">
        <w:rPr>
          <w:rFonts w:ascii="Times New Roman" w:hAnsi="Times New Roman" w:cs="Times New Roman"/>
          <w:lang w:val="en-US"/>
        </w:rPr>
        <w:t>to</w:t>
      </w:r>
      <w:r w:rsidRPr="00812709">
        <w:rPr>
          <w:rFonts w:ascii="Times New Roman" w:hAnsi="Times New Roman" w:cs="Times New Roman"/>
          <w:lang w:val="en-US"/>
        </w:rPr>
        <w:t xml:space="preserve"> </w:t>
      </w:r>
      <w:r w:rsidR="004053CA">
        <w:rPr>
          <w:rFonts w:ascii="Times New Roman" w:hAnsi="Times New Roman" w:cs="Times New Roman"/>
          <w:lang w:val="en-US"/>
        </w:rPr>
        <w:t xml:space="preserve">the </w:t>
      </w:r>
      <w:r w:rsidRPr="00812709">
        <w:rPr>
          <w:rFonts w:ascii="Times New Roman" w:hAnsi="Times New Roman" w:cs="Times New Roman"/>
          <w:lang w:val="en-US"/>
        </w:rPr>
        <w:t>file. We have also overloaded different operators for the classes.</w:t>
      </w:r>
      <w:r w:rsidR="00640C1C" w:rsidRPr="00812709">
        <w:rPr>
          <w:rFonts w:ascii="Times New Roman" w:hAnsi="Times New Roman" w:cs="Times New Roman"/>
          <w:lang w:val="en-US"/>
        </w:rPr>
        <w:t xml:space="preserve"> </w:t>
      </w:r>
    </w:p>
    <w:p w14:paraId="391C1918" w14:textId="3A2F613A" w:rsidR="000F3323" w:rsidRPr="00812709" w:rsidRDefault="000F332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2709">
        <w:rPr>
          <w:rFonts w:ascii="Times New Roman" w:hAnsi="Times New Roman" w:cs="Times New Roman"/>
          <w:b/>
          <w:bCs/>
          <w:sz w:val="24"/>
          <w:szCs w:val="24"/>
          <w:lang w:val="en-US"/>
        </w:rPr>
        <w:t>Quick Sort</w:t>
      </w:r>
      <w:r w:rsidR="009C1CA9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6C36183" w14:textId="56228BE4" w:rsidR="000B00AC" w:rsidRPr="00812709" w:rsidRDefault="00E3307D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We have written a function to sort the arrays when we add or remove a prisoner. </w:t>
      </w:r>
      <w:r w:rsidR="0033489B" w:rsidRPr="00812709">
        <w:rPr>
          <w:rFonts w:ascii="Times New Roman" w:hAnsi="Times New Roman" w:cs="Times New Roman"/>
          <w:lang w:val="en-US"/>
        </w:rPr>
        <w:t>Fo</w:t>
      </w:r>
      <w:r w:rsidR="004B2DD1">
        <w:rPr>
          <w:rFonts w:ascii="Times New Roman" w:hAnsi="Times New Roman" w:cs="Times New Roman"/>
          <w:lang w:val="en-US"/>
        </w:rPr>
        <w:t>r</w:t>
      </w:r>
      <w:r w:rsidR="0033489B" w:rsidRPr="00812709">
        <w:rPr>
          <w:rFonts w:ascii="Times New Roman" w:hAnsi="Times New Roman" w:cs="Times New Roman"/>
          <w:lang w:val="en-US"/>
        </w:rPr>
        <w:t xml:space="preserve"> this</w:t>
      </w:r>
      <w:r w:rsidR="004B2DD1">
        <w:rPr>
          <w:rFonts w:ascii="Times New Roman" w:hAnsi="Times New Roman" w:cs="Times New Roman"/>
          <w:lang w:val="en-US"/>
        </w:rPr>
        <w:t>,</w:t>
      </w:r>
      <w:r w:rsidR="0033489B" w:rsidRPr="00812709">
        <w:rPr>
          <w:rFonts w:ascii="Times New Roman" w:hAnsi="Times New Roman" w:cs="Times New Roman"/>
          <w:lang w:val="en-US"/>
        </w:rPr>
        <w:t xml:space="preserve"> we have used quick sort. Th</w:t>
      </w:r>
      <w:r w:rsidR="004B2DD1">
        <w:rPr>
          <w:rFonts w:ascii="Times New Roman" w:hAnsi="Times New Roman" w:cs="Times New Roman"/>
          <w:lang w:val="en-US"/>
        </w:rPr>
        <w:t>e</w:t>
      </w:r>
      <w:r w:rsidR="0033489B" w:rsidRPr="00812709">
        <w:rPr>
          <w:rFonts w:ascii="Times New Roman" w:hAnsi="Times New Roman" w:cs="Times New Roman"/>
          <w:lang w:val="en-US"/>
        </w:rPr>
        <w:t xml:space="preserve"> reason for using quick sort is that it is more efficient than the merge sort in case of arrays that are already partially sorted. </w:t>
      </w:r>
      <w:r w:rsidR="003D1E66" w:rsidRPr="00812709">
        <w:rPr>
          <w:rFonts w:ascii="Times New Roman" w:hAnsi="Times New Roman" w:cs="Times New Roman"/>
          <w:lang w:val="en-US"/>
        </w:rPr>
        <w:t xml:space="preserve">Merge sort does not adapt and will perform its functionality </w:t>
      </w:r>
      <w:r w:rsidR="000B00AC" w:rsidRPr="00812709">
        <w:rPr>
          <w:rFonts w:ascii="Times New Roman" w:hAnsi="Times New Roman" w:cs="Times New Roman"/>
          <w:lang w:val="en-US"/>
        </w:rPr>
        <w:t xml:space="preserve">even if the array is partially sorted. So, it has the same best, </w:t>
      </w:r>
      <w:r w:rsidR="00812709" w:rsidRPr="00812709">
        <w:rPr>
          <w:rFonts w:ascii="Times New Roman" w:hAnsi="Times New Roman" w:cs="Times New Roman"/>
          <w:lang w:val="en-US"/>
        </w:rPr>
        <w:t>worst,</w:t>
      </w:r>
      <w:r w:rsidR="000B00AC" w:rsidRPr="00812709">
        <w:rPr>
          <w:rFonts w:ascii="Times New Roman" w:hAnsi="Times New Roman" w:cs="Times New Roman"/>
          <w:lang w:val="en-US"/>
        </w:rPr>
        <w:t xml:space="preserve"> and average complexities.</w:t>
      </w:r>
      <w:r w:rsidR="009C70B1" w:rsidRPr="00812709">
        <w:rPr>
          <w:rFonts w:ascii="Times New Roman" w:hAnsi="Times New Roman" w:cs="Times New Roman"/>
          <w:lang w:val="en-US"/>
        </w:rPr>
        <w:t xml:space="preserve"> But it’s different for quick sort. </w:t>
      </w:r>
      <w:r w:rsidR="00812709">
        <w:rPr>
          <w:rFonts w:ascii="Times New Roman" w:hAnsi="Times New Roman" w:cs="Times New Roman"/>
          <w:lang w:val="en-US"/>
        </w:rPr>
        <w:t>It is more adaptable and ha</w:t>
      </w:r>
      <w:r w:rsidR="004B2DD1">
        <w:rPr>
          <w:rFonts w:ascii="Times New Roman" w:hAnsi="Times New Roman" w:cs="Times New Roman"/>
          <w:lang w:val="en-US"/>
        </w:rPr>
        <w:t>s</w:t>
      </w:r>
      <w:r w:rsidR="00812709">
        <w:rPr>
          <w:rFonts w:ascii="Times New Roman" w:hAnsi="Times New Roman" w:cs="Times New Roman"/>
          <w:lang w:val="en-US"/>
        </w:rPr>
        <w:t xml:space="preserve"> different complexities if the arrays are partially sorted.</w:t>
      </w:r>
    </w:p>
    <w:p w14:paraId="668ED5DA" w14:textId="07D3B4F6" w:rsidR="000B00AC" w:rsidRPr="00830532" w:rsidRDefault="000B00AC" w:rsidP="000B00AC">
      <w:pPr>
        <w:rPr>
          <w:rFonts w:ascii="Times New Roman" w:hAnsi="Times New Roman" w:cs="Times New Roman"/>
          <w:b/>
          <w:bCs/>
          <w:lang w:val="en-US"/>
        </w:rPr>
      </w:pPr>
      <w:r w:rsidRPr="00AA5402">
        <w:rPr>
          <w:rFonts w:ascii="Times New Roman" w:hAnsi="Times New Roman" w:cs="Times New Roman"/>
          <w:b/>
          <w:bCs/>
          <w:lang w:val="en-US"/>
        </w:rPr>
        <w:t>1. Time Complexity:</w:t>
      </w:r>
    </w:p>
    <w:p w14:paraId="10AF07E8" w14:textId="1F014F2D" w:rsidR="000B00AC" w:rsidRPr="00AA5402" w:rsidRDefault="000B00AC" w:rsidP="000B00AC">
      <w:pPr>
        <w:rPr>
          <w:rFonts w:ascii="Times New Roman" w:hAnsi="Times New Roman" w:cs="Times New Roman"/>
          <w:b/>
          <w:bCs/>
          <w:lang w:val="en-US"/>
        </w:rPr>
      </w:pPr>
      <w:r w:rsidRPr="00AA5402">
        <w:rPr>
          <w:rFonts w:ascii="Times New Roman" w:hAnsi="Times New Roman" w:cs="Times New Roman"/>
          <w:b/>
          <w:bCs/>
          <w:lang w:val="en-US"/>
        </w:rPr>
        <w:t>Merge Sort:</w:t>
      </w:r>
    </w:p>
    <w:p w14:paraId="25CF09F4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Worst Case: O(n log n)</w:t>
      </w:r>
    </w:p>
    <w:p w14:paraId="12BD91BC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Average Case: O(n log n)</w:t>
      </w:r>
    </w:p>
    <w:p w14:paraId="0D8CA6B4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Best Case: O(n log n)</w:t>
      </w:r>
    </w:p>
    <w:p w14:paraId="67E3ECDA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</w:p>
    <w:p w14:paraId="2E026081" w14:textId="3C118856" w:rsidR="000B00AC" w:rsidRPr="00A5266F" w:rsidRDefault="000B00AC" w:rsidP="000B00AC">
      <w:pPr>
        <w:rPr>
          <w:rFonts w:ascii="Times New Roman" w:hAnsi="Times New Roman" w:cs="Times New Roman"/>
          <w:b/>
          <w:bCs/>
          <w:lang w:val="en-US"/>
        </w:rPr>
      </w:pPr>
      <w:r w:rsidRPr="00A5266F">
        <w:rPr>
          <w:rFonts w:ascii="Times New Roman" w:hAnsi="Times New Roman" w:cs="Times New Roman"/>
          <w:b/>
          <w:bCs/>
          <w:lang w:val="en-US"/>
        </w:rPr>
        <w:t>Quicksort:</w:t>
      </w:r>
    </w:p>
    <w:p w14:paraId="2C3D11A0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Worst Case: O(n^2) - can occur if the pivot selection consistently results in unbalanced partitions.</w:t>
      </w:r>
    </w:p>
    <w:p w14:paraId="3DD9FC05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Average Case: O(n log n)</w:t>
      </w:r>
    </w:p>
    <w:p w14:paraId="6EA61DEF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Best Case: O(n log n) - when the pivot selection consistently produces balanced partitions.</w:t>
      </w:r>
    </w:p>
    <w:p w14:paraId="75D75D05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</w:p>
    <w:p w14:paraId="52EE6186" w14:textId="46B1BB9F" w:rsidR="00CB3BED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In general, quick</w:t>
      </w:r>
      <w:r w:rsidR="009C1CA9">
        <w:rPr>
          <w:rFonts w:ascii="Times New Roman" w:hAnsi="Times New Roman" w:cs="Times New Roman"/>
          <w:lang w:val="en-US"/>
        </w:rPr>
        <w:t xml:space="preserve"> </w:t>
      </w:r>
      <w:r w:rsidRPr="00812709">
        <w:rPr>
          <w:rFonts w:ascii="Times New Roman" w:hAnsi="Times New Roman" w:cs="Times New Roman"/>
          <w:lang w:val="en-US"/>
        </w:rPr>
        <w:t>sort has better average-case time complexity than merge sort, but its worst-case time complexity can be worse.</w:t>
      </w:r>
    </w:p>
    <w:p w14:paraId="629DD2F1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</w:p>
    <w:p w14:paraId="61720044" w14:textId="31BBCE15" w:rsidR="000B00AC" w:rsidRPr="00B06C8A" w:rsidRDefault="000B00AC" w:rsidP="000B00AC">
      <w:pPr>
        <w:rPr>
          <w:rFonts w:ascii="Times New Roman" w:hAnsi="Times New Roman" w:cs="Times New Roman"/>
          <w:b/>
          <w:bCs/>
          <w:lang w:val="en-US"/>
        </w:rPr>
      </w:pPr>
      <w:r w:rsidRPr="00CB3BED">
        <w:rPr>
          <w:rFonts w:ascii="Times New Roman" w:hAnsi="Times New Roman" w:cs="Times New Roman"/>
          <w:b/>
          <w:bCs/>
          <w:lang w:val="en-US"/>
        </w:rPr>
        <w:t xml:space="preserve">2. </w:t>
      </w:r>
      <w:r w:rsidR="0021276F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CB3BED">
        <w:rPr>
          <w:rFonts w:ascii="Times New Roman" w:hAnsi="Times New Roman" w:cs="Times New Roman"/>
          <w:b/>
          <w:bCs/>
          <w:lang w:val="en-US"/>
        </w:rPr>
        <w:t>Space Complexity:</w:t>
      </w:r>
    </w:p>
    <w:p w14:paraId="6D810D50" w14:textId="75F778D6" w:rsidR="000B00AC" w:rsidRPr="00685F6E" w:rsidRDefault="000B00AC" w:rsidP="000B00AC">
      <w:pPr>
        <w:rPr>
          <w:rFonts w:ascii="Times New Roman" w:hAnsi="Times New Roman" w:cs="Times New Roman"/>
          <w:b/>
          <w:bCs/>
          <w:lang w:val="en-US"/>
        </w:rPr>
      </w:pPr>
      <w:r w:rsidRPr="00685F6E">
        <w:rPr>
          <w:rFonts w:ascii="Times New Roman" w:hAnsi="Times New Roman" w:cs="Times New Roman"/>
          <w:b/>
          <w:bCs/>
          <w:lang w:val="en-US"/>
        </w:rPr>
        <w:t>Merge Sort:</w:t>
      </w:r>
    </w:p>
    <w:p w14:paraId="0AE8A363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Requires additional space proportional to the size of the input array. This makes it less memory-efficient, especially for large datasets.</w:t>
      </w:r>
    </w:p>
    <w:p w14:paraId="19D0C10B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The space complexity is O(n).</w:t>
      </w:r>
    </w:p>
    <w:p w14:paraId="788A7FAF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</w:p>
    <w:p w14:paraId="745161B8" w14:textId="2C76AB45" w:rsidR="000B00AC" w:rsidRPr="00685F6E" w:rsidRDefault="000B00AC" w:rsidP="000B00AC">
      <w:pPr>
        <w:rPr>
          <w:rFonts w:ascii="Times New Roman" w:hAnsi="Times New Roman" w:cs="Times New Roman"/>
          <w:b/>
          <w:bCs/>
          <w:lang w:val="en-US"/>
        </w:rPr>
      </w:pPr>
      <w:r w:rsidRPr="00685F6E">
        <w:rPr>
          <w:rFonts w:ascii="Times New Roman" w:hAnsi="Times New Roman" w:cs="Times New Roman"/>
          <w:b/>
          <w:bCs/>
          <w:lang w:val="en-US"/>
        </w:rPr>
        <w:t>Quicksort:</w:t>
      </w:r>
    </w:p>
    <w:p w14:paraId="711EC780" w14:textId="73928886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</w:t>
      </w:r>
      <w:r w:rsidR="00E15022">
        <w:rPr>
          <w:rFonts w:ascii="Times New Roman" w:hAnsi="Times New Roman" w:cs="Times New Roman"/>
          <w:lang w:val="en-US"/>
        </w:rPr>
        <w:t>Q</w:t>
      </w:r>
      <w:r w:rsidR="00114784">
        <w:rPr>
          <w:rFonts w:ascii="Times New Roman" w:hAnsi="Times New Roman" w:cs="Times New Roman"/>
          <w:lang w:val="en-US"/>
        </w:rPr>
        <w:t>uick sort</w:t>
      </w:r>
      <w:r w:rsidRPr="00812709">
        <w:rPr>
          <w:rFonts w:ascii="Times New Roman" w:hAnsi="Times New Roman" w:cs="Times New Roman"/>
          <w:lang w:val="en-US"/>
        </w:rPr>
        <w:t xml:space="preserve"> version has a space complexity of O(log n) due to the recursive nature of the algorithm.</w:t>
      </w:r>
    </w:p>
    <w:p w14:paraId="44D87CD9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 xml:space="preserve">     - Quicksort is often more memory-efficient than merge sort because it can be implemented in an in-place manner.</w:t>
      </w:r>
    </w:p>
    <w:p w14:paraId="0C22B8A6" w14:textId="77777777" w:rsidR="000B00AC" w:rsidRPr="00812709" w:rsidRDefault="000B00AC" w:rsidP="000B00AC">
      <w:pPr>
        <w:rPr>
          <w:rFonts w:ascii="Times New Roman" w:hAnsi="Times New Roman" w:cs="Times New Roman"/>
          <w:lang w:val="en-US"/>
        </w:rPr>
      </w:pPr>
    </w:p>
    <w:p w14:paraId="25EA5249" w14:textId="2B12754C" w:rsidR="000B00AC" w:rsidRDefault="000B00AC" w:rsidP="000B00AC">
      <w:pPr>
        <w:rPr>
          <w:rFonts w:ascii="Times New Roman" w:hAnsi="Times New Roman" w:cs="Times New Roman"/>
          <w:lang w:val="en-US"/>
        </w:rPr>
      </w:pPr>
      <w:r w:rsidRPr="00812709">
        <w:rPr>
          <w:rFonts w:ascii="Times New Roman" w:hAnsi="Times New Roman" w:cs="Times New Roman"/>
          <w:lang w:val="en-US"/>
        </w:rPr>
        <w:t>In summary, while both merge sort and quicksort have average-case time complexities of O(n log n), merge sort is more consistent in its performance and is a stable sorting algorithm, but it requires additional space. Quicksort, on the other hand, is usually faster in practice and can be more memory-efficient when implemented in-place, but its worst-case time complexity is higher. The choice between them depends on the specific requirements and characteristics of the data being sorted.</w:t>
      </w:r>
    </w:p>
    <w:p w14:paraId="55D2861D" w14:textId="697D4A67" w:rsidR="00D82CE3" w:rsidRPr="00812709" w:rsidRDefault="00D82CE3" w:rsidP="000B00A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We have used </w:t>
      </w:r>
      <w:r w:rsidR="00D35A67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quick sort</w:t>
      </w:r>
      <w:r w:rsidR="00B72EF4">
        <w:rPr>
          <w:rFonts w:ascii="Times New Roman" w:hAnsi="Times New Roman" w:cs="Times New Roman"/>
          <w:lang w:val="en-US"/>
        </w:rPr>
        <w:t xml:space="preserve"> algorithm</w:t>
      </w:r>
      <w:r>
        <w:rPr>
          <w:rFonts w:ascii="Times New Roman" w:hAnsi="Times New Roman" w:cs="Times New Roman"/>
          <w:lang w:val="en-US"/>
        </w:rPr>
        <w:t xml:space="preserve"> because </w:t>
      </w:r>
      <w:r w:rsidR="005723BE">
        <w:rPr>
          <w:rFonts w:ascii="Times New Roman" w:hAnsi="Times New Roman" w:cs="Times New Roman"/>
          <w:lang w:val="en-US"/>
        </w:rPr>
        <w:t xml:space="preserve">we want to design a system that will hold the data of a lot of prisoners. </w:t>
      </w:r>
      <w:r w:rsidR="009C1CA9">
        <w:rPr>
          <w:rFonts w:ascii="Times New Roman" w:hAnsi="Times New Roman" w:cs="Times New Roman"/>
          <w:lang w:val="en-US"/>
        </w:rPr>
        <w:t>So,</w:t>
      </w:r>
      <w:r w:rsidR="005723BE">
        <w:rPr>
          <w:rFonts w:ascii="Times New Roman" w:hAnsi="Times New Roman" w:cs="Times New Roman"/>
          <w:lang w:val="en-US"/>
        </w:rPr>
        <w:t xml:space="preserve"> </w:t>
      </w:r>
      <w:r w:rsidR="00983742">
        <w:rPr>
          <w:rFonts w:ascii="Times New Roman" w:hAnsi="Times New Roman" w:cs="Times New Roman"/>
          <w:lang w:val="en-US"/>
        </w:rPr>
        <w:t>memory</w:t>
      </w:r>
      <w:r w:rsidR="005723BE">
        <w:rPr>
          <w:rFonts w:ascii="Times New Roman" w:hAnsi="Times New Roman" w:cs="Times New Roman"/>
          <w:lang w:val="en-US"/>
        </w:rPr>
        <w:t xml:space="preserve"> usage will be a problem. </w:t>
      </w:r>
      <w:r w:rsidR="00F76C23">
        <w:rPr>
          <w:rFonts w:ascii="Times New Roman" w:hAnsi="Times New Roman" w:cs="Times New Roman"/>
          <w:lang w:val="en-US"/>
        </w:rPr>
        <w:t>T</w:t>
      </w:r>
      <w:r w:rsidR="005723BE">
        <w:rPr>
          <w:rFonts w:ascii="Times New Roman" w:hAnsi="Times New Roman" w:cs="Times New Roman"/>
          <w:lang w:val="en-US"/>
        </w:rPr>
        <w:t xml:space="preserve">he quick sort will never </w:t>
      </w:r>
      <w:r w:rsidR="00983742">
        <w:rPr>
          <w:rFonts w:ascii="Times New Roman" w:hAnsi="Times New Roman" w:cs="Times New Roman"/>
          <w:lang w:val="en-US"/>
        </w:rPr>
        <w:t>achieve</w:t>
      </w:r>
      <w:r w:rsidR="005723BE">
        <w:rPr>
          <w:rFonts w:ascii="Times New Roman" w:hAnsi="Times New Roman" w:cs="Times New Roman"/>
          <w:lang w:val="en-US"/>
        </w:rPr>
        <w:t xml:space="preserve"> the worst complexity because all our files are partially </w:t>
      </w:r>
      <w:r w:rsidR="00983742">
        <w:rPr>
          <w:rFonts w:ascii="Times New Roman" w:hAnsi="Times New Roman" w:cs="Times New Roman"/>
          <w:lang w:val="en-US"/>
        </w:rPr>
        <w:t>sorted,</w:t>
      </w:r>
      <w:r w:rsidR="005723BE">
        <w:rPr>
          <w:rFonts w:ascii="Times New Roman" w:hAnsi="Times New Roman" w:cs="Times New Roman"/>
          <w:lang w:val="en-US"/>
        </w:rPr>
        <w:t xml:space="preserve"> and the only sorting needed is when we add or remove the data of a prisoner.</w:t>
      </w:r>
    </w:p>
    <w:sectPr w:rsidR="00D82CE3" w:rsidRPr="008127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F1455B"/>
    <w:multiLevelType w:val="hybridMultilevel"/>
    <w:tmpl w:val="5C5CCE94"/>
    <w:lvl w:ilvl="0" w:tplc="A0767DB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074938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Dc0tzAxNDc3NTFU0lEKTi0uzszPAykwqgUAisQPTiwAAAA="/>
  </w:docVars>
  <w:rsids>
    <w:rsidRoot w:val="004D66D6"/>
    <w:rsid w:val="00007300"/>
    <w:rsid w:val="000458BF"/>
    <w:rsid w:val="000B00AC"/>
    <w:rsid w:val="000D33A1"/>
    <w:rsid w:val="000E1596"/>
    <w:rsid w:val="000F3323"/>
    <w:rsid w:val="00114784"/>
    <w:rsid w:val="001545EB"/>
    <w:rsid w:val="001F29EC"/>
    <w:rsid w:val="0021276F"/>
    <w:rsid w:val="002F01F2"/>
    <w:rsid w:val="0033489B"/>
    <w:rsid w:val="003D1E66"/>
    <w:rsid w:val="004053CA"/>
    <w:rsid w:val="00466448"/>
    <w:rsid w:val="004B2DD1"/>
    <w:rsid w:val="004D66D6"/>
    <w:rsid w:val="004F2508"/>
    <w:rsid w:val="005723BE"/>
    <w:rsid w:val="005A4035"/>
    <w:rsid w:val="005E024C"/>
    <w:rsid w:val="005E33B1"/>
    <w:rsid w:val="00640C1C"/>
    <w:rsid w:val="00684662"/>
    <w:rsid w:val="00685F6E"/>
    <w:rsid w:val="006B0491"/>
    <w:rsid w:val="006D0D57"/>
    <w:rsid w:val="007C5FB6"/>
    <w:rsid w:val="007F1E02"/>
    <w:rsid w:val="00803232"/>
    <w:rsid w:val="00812709"/>
    <w:rsid w:val="00830532"/>
    <w:rsid w:val="0085161E"/>
    <w:rsid w:val="00983742"/>
    <w:rsid w:val="009C1CA9"/>
    <w:rsid w:val="009C70B1"/>
    <w:rsid w:val="00A5266F"/>
    <w:rsid w:val="00AA13EA"/>
    <w:rsid w:val="00AA5402"/>
    <w:rsid w:val="00AD60AF"/>
    <w:rsid w:val="00B06C8A"/>
    <w:rsid w:val="00B72EF4"/>
    <w:rsid w:val="00BD4102"/>
    <w:rsid w:val="00CB3BED"/>
    <w:rsid w:val="00CD3069"/>
    <w:rsid w:val="00CD4E49"/>
    <w:rsid w:val="00D35A67"/>
    <w:rsid w:val="00D45814"/>
    <w:rsid w:val="00D82CE3"/>
    <w:rsid w:val="00E15022"/>
    <w:rsid w:val="00E3307D"/>
    <w:rsid w:val="00F00019"/>
    <w:rsid w:val="00F16BBB"/>
    <w:rsid w:val="00F76C23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E7116"/>
  <w15:chartTrackingRefBased/>
  <w15:docId w15:val="{06F95FFF-87A7-4AAD-B2CB-35290A40E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6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0B1"/>
    <w:pPr>
      <w:ind w:left="720"/>
      <w:contextualSpacing/>
    </w:pPr>
    <w:rPr>
      <w:kern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iqdad Ahmed</dc:creator>
  <cp:keywords/>
  <dc:description/>
  <cp:lastModifiedBy>Muhammad Miqdad Ahmed</cp:lastModifiedBy>
  <cp:revision>54</cp:revision>
  <dcterms:created xsi:type="dcterms:W3CDTF">2023-11-16T11:19:00Z</dcterms:created>
  <dcterms:modified xsi:type="dcterms:W3CDTF">2023-11-17T06:03:00Z</dcterms:modified>
</cp:coreProperties>
</file>